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6-2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8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7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75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3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59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59"/>
    <w:bookmarkStart w:id="60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0"/>
    <w:bookmarkStart w:id="61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1"/>
    <w:bookmarkStart w:id="62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2"/>
    <w:bookmarkEnd w:id="63"/>
    <w:bookmarkStart w:id="64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bookmarkEnd w:id="64"/>
    <w:bookmarkStart w:id="66" w:name="workingnownowdocs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#WORKING:NOW:NOW:DOCS:FIX#######################################################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bookmarkEnd w:id="65"/>
    <w:bookmarkEnd w:id="66"/>
    <w:bookmarkStart w:id="67" w:name="workingnownowfi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bookmarkEnd w:id="67"/>
    <w:bookmarkStart w:id="68" w:name="workingnownowfix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bookmarkEnd w:id="68"/>
    <w:bookmarkStart w:id="73" w:name="workingnownowfix-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#WORKING:NOW:NOW:FIX############################################################</w:t>
      </w:r>
    </w:p>
    <w:bookmarkStart w:id="69" w:name="html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9"/>
    <w:bookmarkStart w:id="70" w:name="pdf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70"/>
    <w:bookmarkStart w:id="71" w:name="epu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71"/>
    <w:bookmarkStart w:id="72" w:name="revealjs-presentations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bookmarkEnd w:id="72"/>
    <w:bookmarkEnd w:id="73"/>
    <w:bookmarkStart w:id="74" w:name="workingnownowfix-3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#WORKING:NOW:NOW:FIX############################################################</w:t>
      </w:r>
    </w:p>
    <w:bookmarkEnd w:id="74"/>
    <w:bookmarkEnd w:id="75"/>
    <w:bookmarkStart w:id="86" w:name="rework-th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work thi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Start w:id="76" w:name="microsoft-word--powerpoin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6"/>
    <w:bookmarkStart w:id="77" w:name="plain-tex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7"/>
    <w:bookmarkStart w:id="78" w:name="pandoc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8"/>
    <w:bookmarkStart w:id="79" w:name="configuration-setting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figuration Settings</w:t>
      </w:r>
    </w:p>
    <w:bookmarkEnd w:id="79"/>
    <w:bookmarkStart w:id="80" w:name="workingnownowfix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80"/>
    <w:bookmarkStart w:id="81" w:name="precedence-ru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cedence Rules</w:t>
      </w:r>
    </w:p>
    <w:bookmarkEnd w:id="81"/>
    <w:bookmarkStart w:id="82" w:name="workingnownowfix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82"/>
    <w:bookmarkStart w:id="83" w:name="specifying-dependenci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3"/>
    <w:bookmarkStart w:id="84" w:name="custom-target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84"/>
    <w:bookmarkStart w:id="85" w:name="repository-version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123" w:name="composer-variab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Variables</w:t>
      </w:r>
    </w:p>
    <w:bookmarkStart w:id="97" w:name="formatting-variab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7" w:name="c_sit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7"/>
    <w:bookmarkStart w:id="88" w:name="c_type--c_base--c_list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8"/>
    <w:bookmarkStart w:id="89" w:name="c_lang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9"/>
    <w:bookmarkStart w:id="90" w:name="c_log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0"/>
    <w:bookmarkStart w:id="91" w:name="c_ico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91"/>
    <w:bookmarkStart w:id="92" w:name="c_css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92"/>
    <w:bookmarkStart w:id="93" w:name="c_toc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3"/>
    <w:bookmarkStart w:id="94" w:name="c_leve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94"/>
    <w:bookmarkStart w:id="95" w:name="c_margin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95"/>
    <w:bookmarkStart w:id="96" w:name="c_options"/>
    <w:p>
      <w:pPr>
        <w:pStyle w:val="Heading3"/>
      </w:pPr>
      <w:r>
        <w:rPr>
          <w:rStyle w:val="SectionNumber"/>
        </w:rPr>
        <w:t xml:space="preserve">4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96"/>
    <w:bookmarkEnd w:id="97"/>
    <w:bookmarkStart w:id="111" w:name="control-variab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8" w:name="makejob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8"/>
    <w:bookmarkStart w:id="99" w:name="composer_docolor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9"/>
    <w:bookmarkStart w:id="100" w:name="composer_debugit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0"/>
    <w:bookmarkStart w:id="101" w:name="composer_includ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1"/>
    <w:bookmarkStart w:id="102" w:name="composer_depends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2"/>
    <w:bookmarkStart w:id="103" w:name="composer_keeping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</w:p>
    <w:bookmarkEnd w:id="103"/>
    <w:bookmarkStart w:id="104" w:name="composer_log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04"/>
    <w:bookmarkStart w:id="106" w:name="composer_ext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06"/>
    <w:bookmarkStart w:id="107" w:name="composer_targets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7"/>
    <w:bookmarkStart w:id="108" w:name="composer_subdirs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8"/>
    <w:bookmarkStart w:id="109" w:name="composer_exports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</w:p>
    <w:bookmarkEnd w:id="109"/>
    <w:bookmarkStart w:id="110" w:name="composer_ignores"/>
    <w:p>
      <w:pPr>
        <w:pStyle w:val="Heading3"/>
      </w:pPr>
      <w:r>
        <w:rPr>
          <w:rStyle w:val="SectionNumber"/>
        </w:rPr>
        <w:t xml:space="preserve">4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0"/>
    <w:bookmarkEnd w:id="111"/>
    <w:bookmarkStart w:id="122" w:name="helper-variab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2" w:name="curdir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2"/>
    <w:bookmarkStart w:id="113" w:name="composer_curdir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OMPOSER_CURDIR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3"/>
    <w:bookmarkStart w:id="114" w:name="composer_dir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14"/>
    <w:bookmarkStart w:id="115" w:name="composer_root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15"/>
    <w:bookmarkStart w:id="116" w:name="composer_export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RANCH]</w:t>
      </w:r>
    </w:p>
    <w:bookmarkEnd w:id="116"/>
    <w:bookmarkStart w:id="117" w:name="composer_library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7"/>
    <w:bookmarkStart w:id="118" w:name="composer_src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8"/>
    <w:bookmarkStart w:id="119" w:name="composer_art"/>
    <w:p>
      <w:pPr>
        <w:pStyle w:val="Heading3"/>
      </w:pPr>
      <w:r>
        <w:rPr>
          <w:rStyle w:val="SectionNumber"/>
        </w:rPr>
        <w:t xml:space="preserve">4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9"/>
    <w:bookmarkStart w:id="120" w:name="composer_dat"/>
    <w:p>
      <w:pPr>
        <w:pStyle w:val="Heading3"/>
      </w:pPr>
      <w:r>
        <w:rPr>
          <w:rStyle w:val="SectionNumber"/>
        </w:rPr>
        <w:t xml:space="preserve">4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0"/>
    <w:bookmarkStart w:id="121" w:name="composer_tmp"/>
    <w:p>
      <w:pPr>
        <w:pStyle w:val="Heading3"/>
      </w:pPr>
      <w:r>
        <w:rPr>
          <w:rStyle w:val="SectionNumber"/>
        </w:rPr>
        <w:t xml:space="preserve">4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End w:id="123"/>
    <w:bookmarkStart w:id="145" w:name="composer-targe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oser Targets</w:t>
      </w:r>
    </w:p>
    <w:bookmarkStart w:id="133" w:name="primary-targe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24" w:name="help--help-al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24"/>
    <w:bookmarkStart w:id="125" w:name="template--template-yml--template-md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25"/>
    <w:bookmarkStart w:id="126" w:name="compose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26"/>
    <w:bookmarkStart w:id="127" w:name="site--site-all--site-force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7"/>
    <w:bookmarkStart w:id="128" w:name="site-clean"/>
    <w:p>
      <w:pPr>
        <w:pStyle w:val="Heading3"/>
      </w:pPr>
      <w:r>
        <w:rPr>
          <w:rStyle w:val="SectionNumber"/>
        </w:rPr>
        <w:t xml:space="preserve">5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8"/>
    <w:bookmarkStart w:id="129" w:name="install--install-all--install-force"/>
    <w:p>
      <w:pPr>
        <w:pStyle w:val="Heading3"/>
      </w:pPr>
      <w:r>
        <w:rPr>
          <w:rStyle w:val="SectionNumber"/>
        </w:rPr>
        <w:t xml:space="preserve">5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clean--clean-all---clean"/>
    <w:p>
      <w:pPr>
        <w:pStyle w:val="Heading3"/>
      </w:pPr>
      <w:r>
        <w:rPr>
          <w:rStyle w:val="SectionNumber"/>
        </w:rPr>
        <w:t xml:space="preserve">5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0"/>
    <w:bookmarkStart w:id="131" w:name="all--all-all---all"/>
    <w:p>
      <w:pPr>
        <w:pStyle w:val="Heading3"/>
      </w:pPr>
      <w:r>
        <w:rPr>
          <w:rStyle w:val="SectionNumber"/>
        </w:rPr>
        <w:t xml:space="preserve">5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1"/>
    <w:bookmarkStart w:id="132" w:name="list"/>
    <w:p>
      <w:pPr>
        <w:pStyle w:val="Heading3"/>
      </w:pPr>
      <w:r>
        <w:rPr>
          <w:rStyle w:val="SectionNumber"/>
        </w:rPr>
        <w:t xml:space="preserve">5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2"/>
    <w:bookmarkEnd w:id="133"/>
    <w:bookmarkStart w:id="143" w:name="additional-targe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-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branch, and push upstrea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34" w:name="X9ce04701391ce92c6223e73c84c5d6ea8e0621d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34"/>
    <w:bookmarkStart w:id="135" w:name="X1097b97d66acd65818733ed4f6cb64f7ebd6eb4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35"/>
    <w:bookmarkStart w:id="136" w:name="check--check-all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6"/>
    <w:bookmarkStart w:id="137" w:name="X29e351fa115d28e441d38db7b18a41caab9c0f9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7"/>
    <w:bookmarkStart w:id="138" w:name="init--init-force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8"/>
    <w:bookmarkStart w:id="139" w:name="commit--commit-all--commit-list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6-25T15:24:19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9"/>
    <w:bookmarkStart w:id="140" w:name="export--export-git"/>
    <w:p>
      <w:pPr>
        <w:pStyle w:val="Heading3"/>
      </w:pPr>
      <w:r>
        <w:rPr>
          <w:rStyle w:val="SectionNumber"/>
        </w:rPr>
        <w:t xml:space="preserve">5.2.7</w:t>
      </w:r>
      <w:r>
        <w:tab/>
      </w:r>
      <w:r>
        <w:t xml:space="preserve">export / export-git</w:t>
      </w:r>
    </w:p>
    <w:p>
      <w:pPr>
        <w:pStyle w:val="FirstParagraph"/>
      </w:pPr>
      <w:r>
        <w:t xml:space="preserve">#WORKING</w:t>
      </w:r>
    </w:p>
    <w:bookmarkEnd w:id="140"/>
    <w:bookmarkStart w:id="141" w:name="site-library"/>
    <w:p>
      <w:pPr>
        <w:pStyle w:val="Heading3"/>
      </w:pPr>
      <w:r>
        <w:rPr>
          <w:rStyle w:val="SectionNumber"/>
        </w:rPr>
        <w:t xml:space="preserve">5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1"/>
    <w:bookmarkStart w:id="142" w:name="Xdf45d41ecfe47978c7d99be44899313d1408f0e"/>
    <w:p>
      <w:pPr>
        <w:pStyle w:val="Heading3"/>
      </w:pPr>
      <w:r>
        <w:rPr>
          <w:rStyle w:val="SectionNumber"/>
        </w:rPr>
        <w:t xml:space="preserve">5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2"/>
    <w:bookmarkEnd w:id="143"/>
    <w:bookmarkStart w:id="144" w:name="internal-target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refere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</w:t>
      </w:r>
    </w:p>
    <w:bookmarkStart w:id="149" w:name="configura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figuration</w:t>
      </w:r>
    </w:p>
    <w:bookmarkStart w:id="146" w:name="pandoc-extension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46"/>
    <w:bookmarkStart w:id="147" w:name="template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6-25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7"/>
    <w:bookmarkStart w:id="148" w:name="default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8"/>
    <w:bookmarkEnd w:id="149"/>
    <w:bookmarkStart w:id="152" w:name="reserved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served</w:t>
      </w:r>
    </w:p>
    <w:bookmarkStart w:id="150" w:name="target-names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0"/>
    <w:bookmarkStart w:id="151" w:name="variable-nam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SITE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MT_SASS_VER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1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6-25T22:24:48Z</dcterms:created>
  <dcterms:modified xsi:type="dcterms:W3CDTF">2023-06-25T22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6-25)</vt:lpwstr>
  </property>
</Properties>
</file>